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81737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34847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0893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9209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91379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11165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04066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3341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42266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48154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2659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77387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90272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94387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9165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4774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951935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957266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30273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903625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25738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0805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21408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51364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3199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ан Сихэм Франклин О Нил Джон</dc:creator>
  <dc:language>ru-RU</dc:language>
  <cp:keywords/>
  <dcterms:created xsi:type="dcterms:W3CDTF">2024-03-29T14:45:44Z</dcterms:created>
  <dcterms:modified xsi:type="dcterms:W3CDTF">2024-03-29T14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